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4FF80E29" w:rsidR="007376ED" w:rsidRDefault="00AD0247">
      <w:r>
        <w:t xml:space="preserve">Tableau Public </w:t>
      </w:r>
      <w:proofErr w:type="gramStart"/>
      <w:r>
        <w:t>Solution :</w:t>
      </w:r>
      <w:proofErr w:type="gramEnd"/>
      <w:r>
        <w:t xml:space="preserve"> </w:t>
      </w:r>
    </w:p>
    <w:p w14:paraId="15428AAC" w14:textId="597B6888" w:rsidR="00FF3767" w:rsidRDefault="00FF3767">
      <w:hyperlink r:id="rId4" w:history="1">
        <w:r w:rsidRPr="00E95C04">
          <w:rPr>
            <w:rStyle w:val="Hyperlink"/>
          </w:rPr>
          <w:t>https://public.tableau.com/authoring/CarI</w:t>
        </w:r>
        <w:r w:rsidRPr="00E95C04">
          <w:rPr>
            <w:rStyle w:val="Hyperlink"/>
          </w:rPr>
          <w:t>n</w:t>
        </w:r>
        <w:r w:rsidRPr="00E95C04">
          <w:rPr>
            <w:rStyle w:val="Hyperlink"/>
          </w:rPr>
          <w:t>suranceClaimProjectbyAmanDeep/Story1#1</w:t>
        </w:r>
      </w:hyperlink>
    </w:p>
    <w:p w14:paraId="31BC4433" w14:textId="77777777" w:rsidR="00FF3767" w:rsidRDefault="00FF3767"/>
    <w:p w14:paraId="63DC6FF8" w14:textId="77777777" w:rsidR="00FF3767" w:rsidRDefault="00FF3767"/>
    <w:sectPr w:rsidR="00FF376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3MDUxNDE2tTA2MLFU0lEKTi0uzszPAykwrAUAzF3mXiwAAAA="/>
  </w:docVars>
  <w:rsids>
    <w:rsidRoot w:val="007376ED"/>
    <w:rsid w:val="00223AA1"/>
    <w:rsid w:val="007376ED"/>
    <w:rsid w:val="00AD0247"/>
    <w:rsid w:val="00FF3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58D36"/>
  <w15:docId w15:val="{8F096AFA-30AD-4F80-B1DB-71ED6EB64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FF376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7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37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ublic.tableau.com/authoring/CarInsuranceClaimProjectbyAmanDeep/Story1#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an Deep Singh</cp:lastModifiedBy>
  <cp:revision>4</cp:revision>
  <dcterms:created xsi:type="dcterms:W3CDTF">2021-04-13T11:03:00Z</dcterms:created>
  <dcterms:modified xsi:type="dcterms:W3CDTF">2025-03-15T08:24:00Z</dcterms:modified>
</cp:coreProperties>
</file>